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DC87A" w14:textId="6240E6B2" w:rsidR="00A0460B" w:rsidRDefault="002027D5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DA036D0" wp14:editId="63A019C4">
                <wp:simplePos x="0" y="0"/>
                <wp:positionH relativeFrom="column">
                  <wp:posOffset>1263701</wp:posOffset>
                </wp:positionH>
                <wp:positionV relativeFrom="paragraph">
                  <wp:posOffset>7724850</wp:posOffset>
                </wp:positionV>
                <wp:extent cx="5124450" cy="1287475"/>
                <wp:effectExtent l="0" t="0" r="0" b="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87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B37E97" w14:textId="77777777" w:rsidR="00E437BB" w:rsidRDefault="00C879C9" w:rsidP="002027D5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977106"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Bachelor of Arts, Literature &amp; Bachelor of Arts, History </w:t>
                            </w:r>
                          </w:p>
                          <w:p w14:paraId="178886F9" w14:textId="712E4254" w:rsidR="002027D5" w:rsidRPr="00977106" w:rsidRDefault="002027D5" w:rsidP="00E437BB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Cumulative GPA: 3.93; Major GPA: 4.0 </w:t>
                            </w:r>
                          </w:p>
                          <w:p w14:paraId="799B032A" w14:textId="37B1250B" w:rsidR="00C879C9" w:rsidRPr="00684EE5" w:rsidRDefault="00C879C9" w:rsidP="00C879C9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977106">
                              <w:rPr>
                                <w:rFonts w:ascii="Century Schoolbook" w:hAnsi="Century Schoolbook"/>
                                <w:color w:val="7F7F7F" w:themeColor="text1" w:themeTint="80"/>
                                <w:spacing w:val="-4"/>
                                <w:sz w:val="24"/>
                                <w:szCs w:val="24"/>
                              </w:rPr>
                              <w:t xml:space="preserve">Areas of Interest: </w:t>
                            </w:r>
                            <w:r w:rsidR="00684EE5" w:rsidRPr="00684EE5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>intersectional</w:t>
                            </w:r>
                            <w:r w:rsidR="00684EE5"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84EE5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feminist theory, </w:t>
                            </w:r>
                            <w:r w:rsidR="00F21F70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postcolonial studies, </w:t>
                            </w:r>
                            <w:r w:rsidRPr="00684EE5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Latin American </w:t>
                            </w:r>
                            <w:r w:rsidR="00684EE5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historical and contemporary </w:t>
                            </w:r>
                            <w:r w:rsidRPr="00684EE5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politics, </w:t>
                            </w:r>
                            <w:r w:rsidR="00684EE5" w:rsidRPr="00684EE5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global development </w:t>
                            </w:r>
                            <w:r w:rsidR="00684EE5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of </w:t>
                            </w:r>
                            <w:r w:rsidR="00684EE5" w:rsidRPr="00684EE5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socialism, </w:t>
                            </w:r>
                            <w:r w:rsidR="00F21F70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 w:rsidR="00741713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the relationship between </w:t>
                            </w:r>
                            <w:r w:rsidR="00E04EF6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>religion and systems of power</w:t>
                            </w:r>
                            <w:r w:rsidR="00F21F70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04EF6">
                              <w:rPr>
                                <w:rFonts w:ascii="Century Schoolbook" w:hAnsi="Century Schoolbook"/>
                                <w:i/>
                                <w:iCs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A036D0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99.5pt;margin-top:608.25pt;width:403.5pt;height:101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" filled="f" stroked="f">
                <v:textbox>
                  <w:txbxContent>
                    <w:p w14:paraId="16B37E97" w14:textId="77777777" w:rsidR="00E437BB" w:rsidRDefault="00C879C9" w:rsidP="002027D5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</w:pPr>
                      <w:r w:rsidRPr="00977106"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Bachelor of Arts, Literature &amp; Bachelor of Arts, History </w:t>
                      </w:r>
                    </w:p>
                    <w:p w14:paraId="178886F9" w14:textId="712E4254" w:rsidR="002027D5" w:rsidRPr="00977106" w:rsidRDefault="002027D5" w:rsidP="00E437BB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Cumulative GPA: 3.93; Major GPA: 4.0 </w:t>
                      </w:r>
                    </w:p>
                    <w:p w14:paraId="799B032A" w14:textId="37B1250B" w:rsidR="00C879C9" w:rsidRPr="00684EE5" w:rsidRDefault="00C879C9" w:rsidP="00C879C9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</w:pPr>
                      <w:r w:rsidRPr="00977106">
                        <w:rPr>
                          <w:rFonts w:ascii="Century Schoolbook" w:hAnsi="Century Schoolbook"/>
                          <w:color w:val="7F7F7F" w:themeColor="text1" w:themeTint="80"/>
                          <w:spacing w:val="-4"/>
                          <w:sz w:val="24"/>
                          <w:szCs w:val="24"/>
                        </w:rPr>
                        <w:t xml:space="preserve">Areas of Interest: </w:t>
                      </w:r>
                      <w:r w:rsidR="00684EE5" w:rsidRPr="00684EE5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>intersectional</w:t>
                      </w:r>
                      <w:r w:rsidR="00684EE5"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684EE5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feminist theory, </w:t>
                      </w:r>
                      <w:r w:rsidR="00F21F70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postcolonial studies, </w:t>
                      </w:r>
                      <w:r w:rsidRPr="00684EE5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Latin American </w:t>
                      </w:r>
                      <w:r w:rsidR="00684EE5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historical and contemporary </w:t>
                      </w:r>
                      <w:r w:rsidRPr="00684EE5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politics, </w:t>
                      </w:r>
                      <w:r w:rsidR="00684EE5" w:rsidRPr="00684EE5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global development </w:t>
                      </w:r>
                      <w:r w:rsidR="00684EE5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of </w:t>
                      </w:r>
                      <w:r w:rsidR="00684EE5" w:rsidRPr="00684EE5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socialism, </w:t>
                      </w:r>
                      <w:r w:rsidR="00F21F70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and </w:t>
                      </w:r>
                      <w:r w:rsidR="00741713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the relationship between </w:t>
                      </w:r>
                      <w:r w:rsidR="00E04EF6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>religion and systems of power</w:t>
                      </w:r>
                      <w:r w:rsidR="00F21F70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E04EF6">
                        <w:rPr>
                          <w:rFonts w:ascii="Century Schoolbook" w:hAnsi="Century Schoolbook"/>
                          <w:i/>
                          <w:iCs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C0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2907945" wp14:editId="658864FA">
                <wp:simplePos x="0" y="0"/>
                <wp:positionH relativeFrom="column">
                  <wp:posOffset>1263701</wp:posOffset>
                </wp:positionH>
                <wp:positionV relativeFrom="paragraph">
                  <wp:posOffset>475488</wp:posOffset>
                </wp:positionV>
                <wp:extent cx="5124450" cy="855218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8552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4F6EF3" w14:textId="12A045D9" w:rsidR="008428CF" w:rsidRPr="005C700F" w:rsidRDefault="00E04EF6" w:rsidP="009A4A30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 am an i</w:t>
                            </w:r>
                            <w:r w:rsidR="007255BE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ncoming fourth year </w:t>
                            </w:r>
                            <w:r w:rsidR="001C4CA8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university student </w:t>
                            </w:r>
                            <w:r w:rsidR="00741713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double majoring in literature and history</w:t>
                            </w:r>
                            <w:r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I am </w:t>
                            </w:r>
                            <w:r w:rsidR="00684EE5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mmitted to</w:t>
                            </w:r>
                            <w:r w:rsidR="00430623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understanding the complexities of historical perspectives</w:t>
                            </w:r>
                            <w:r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741713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 w:rsidR="001C4CA8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motivated to </w:t>
                            </w:r>
                            <w:r w:rsidR="00D1556B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develop </w:t>
                            </w:r>
                            <w:r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my </w:t>
                            </w:r>
                            <w:r w:rsidR="001C4CA8">
                              <w:rPr>
                                <w:rFonts w:ascii="Century Schoolbook" w:hAnsi="Century Schoolbook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skills as a writer, researcher, and activist in a professional setting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907945" id="Text Box 14" o:spid="_x0000_s1027" type="#_x0000_t202" style="position:absolute;margin-left:99.5pt;margin-top:37.45pt;width:403.5pt;height:67.3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" filled="f" stroked="f">
                <v:textbox>
                  <w:txbxContent>
                    <w:p w14:paraId="5F4F6EF3" w14:textId="12A045D9" w:rsidR="008428CF" w:rsidRPr="005C700F" w:rsidRDefault="00E04EF6" w:rsidP="009A4A30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>I am an i</w:t>
                      </w:r>
                      <w:r w:rsidR="007255BE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ncoming fourth year </w:t>
                      </w:r>
                      <w:r w:rsidR="001C4CA8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university student </w:t>
                      </w:r>
                      <w:r w:rsidR="00741713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>double majoring in literature and history</w:t>
                      </w:r>
                      <w:r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I am </w:t>
                      </w:r>
                      <w:r w:rsidR="00684EE5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>committed to</w:t>
                      </w:r>
                      <w:r w:rsidR="00430623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understanding the complexities of historical perspectives</w:t>
                      </w:r>
                      <w:r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741713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and </w:t>
                      </w:r>
                      <w:r w:rsidR="001C4CA8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motivated to </w:t>
                      </w:r>
                      <w:r w:rsidR="00D1556B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develop </w:t>
                      </w:r>
                      <w:r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my </w:t>
                      </w:r>
                      <w:r w:rsidR="001C4CA8">
                        <w:rPr>
                          <w:rFonts w:ascii="Century Schoolbook" w:hAnsi="Century Schoolbook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skills as a writer, researcher, and activist in a professional setting. </w:t>
                      </w:r>
                    </w:p>
                  </w:txbxContent>
                </v:textbox>
              </v:shape>
            </w:pict>
          </mc:Fallback>
        </mc:AlternateContent>
      </w:r>
      <w:r w:rsidR="007255B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F5467EF" wp14:editId="007305AA">
                <wp:simplePos x="0" y="0"/>
                <wp:positionH relativeFrom="column">
                  <wp:posOffset>3339352</wp:posOffset>
                </wp:positionH>
                <wp:positionV relativeFrom="paragraph">
                  <wp:posOffset>44824</wp:posOffset>
                </wp:positionV>
                <wp:extent cx="1156447" cy="28321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447" cy="283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9BF8A" w14:textId="55A6F753" w:rsidR="0092144B" w:rsidRPr="00A3754F" w:rsidRDefault="00B211D4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Santa Cruz, CA</w:t>
                            </w:r>
                            <w:r w:rsidR="00CC1C2E">
                              <w:rPr>
                                <w:rFonts w:ascii="Raleway Light" w:hAnsi="Raleway Light"/>
                                <w:color w:val="545554"/>
                              </w:rPr>
                              <w:t xml:space="preserve">  </w:t>
                            </w:r>
                          </w:p>
                          <w:p w14:paraId="00C5EC53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467EF" id="Text Box 38" o:spid="_x0000_s1028" type="#_x0000_t202" style="position:absolute;margin-left:262.95pt;margin-top:3.55pt;width:91.05pt;height:22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" filled="f" stroked="f" strokeweight=".5pt">
                <v:textbox>
                  <w:txbxContent>
                    <w:p w14:paraId="32C9BF8A" w14:textId="55A6F753" w:rsidR="0092144B" w:rsidRPr="00A3754F" w:rsidRDefault="00B211D4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Santa Cruz, CA</w:t>
                      </w:r>
                      <w:r w:rsidR="00CC1C2E">
                        <w:rPr>
                          <w:rFonts w:ascii="Raleway Light" w:hAnsi="Raleway Light"/>
                          <w:color w:val="545554"/>
                        </w:rPr>
                        <w:t xml:space="preserve">  </w:t>
                      </w:r>
                    </w:p>
                    <w:p w14:paraId="00C5EC53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7255B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166729F" wp14:editId="2D504281">
                <wp:simplePos x="0" y="0"/>
                <wp:positionH relativeFrom="column">
                  <wp:posOffset>1636059</wp:posOffset>
                </wp:positionH>
                <wp:positionV relativeFrom="paragraph">
                  <wp:posOffset>44824</wp:posOffset>
                </wp:positionV>
                <wp:extent cx="1497106" cy="28321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7106" cy="283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BDEC6F" w14:textId="5B813524" w:rsidR="0092144B" w:rsidRPr="00A3754F" w:rsidRDefault="00B211D4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crhegar</w:t>
                            </w:r>
                            <w:r w:rsidR="007255BE">
                              <w:rPr>
                                <w:rFonts w:ascii="Raleway Light" w:hAnsi="Raleway Light"/>
                                <w:color w:val="545554"/>
                              </w:rPr>
                              <w:t>ty@ucsc.edu</w:t>
                            </w:r>
                          </w:p>
                          <w:p w14:paraId="41244341" w14:textId="77777777"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66729F" id="Text Box 37" o:spid="_x0000_s1029" type="#_x0000_t202" style="position:absolute;margin-left:128.8pt;margin-top:3.55pt;width:117.9pt;height:22.3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" filled="f" stroked="f" strokeweight=".5pt">
                <v:textbox>
                  <w:txbxContent>
                    <w:p w14:paraId="70BDEC6F" w14:textId="5B813524" w:rsidR="0092144B" w:rsidRPr="00A3754F" w:rsidRDefault="00B211D4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crhegar</w:t>
                      </w:r>
                      <w:r w:rsidR="007255BE">
                        <w:rPr>
                          <w:rFonts w:ascii="Raleway Light" w:hAnsi="Raleway Light"/>
                          <w:color w:val="545554"/>
                        </w:rPr>
                        <w:t>ty@ucsc.edu</w:t>
                      </w:r>
                    </w:p>
                    <w:p w14:paraId="41244341" w14:textId="77777777"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07217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B7AF798" wp14:editId="4DDD91DF">
                <wp:simplePos x="0" y="0"/>
                <wp:positionH relativeFrom="column">
                  <wp:posOffset>4855210</wp:posOffset>
                </wp:positionH>
                <wp:positionV relativeFrom="paragraph">
                  <wp:posOffset>23635</wp:posOffset>
                </wp:positionV>
                <wp:extent cx="1098958" cy="283210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8958" cy="283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BA455" w14:textId="6D903DE5" w:rsidR="0007217C" w:rsidRPr="00A3754F" w:rsidRDefault="0007217C" w:rsidP="0007217C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chegarty.com</w:t>
                            </w:r>
                          </w:p>
                          <w:p w14:paraId="62AC0B05" w14:textId="77777777" w:rsidR="0007217C" w:rsidRDefault="0007217C" w:rsidP="0007217C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7AF798" id="Text Box 78" o:spid="_x0000_s1030" type="#_x0000_t202" style="position:absolute;margin-left:382.3pt;margin-top:1.85pt;width:86.55pt;height:22.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" filled="f" stroked="f" strokeweight=".5pt">
                <v:textbox>
                  <w:txbxContent>
                    <w:p w14:paraId="1D0BA455" w14:textId="6D903DE5" w:rsidR="0007217C" w:rsidRPr="00A3754F" w:rsidRDefault="0007217C" w:rsidP="0007217C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chegarty.com</w:t>
                      </w:r>
                    </w:p>
                    <w:p w14:paraId="62AC0B05" w14:textId="77777777" w:rsidR="0007217C" w:rsidRDefault="0007217C" w:rsidP="0007217C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CC1C2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2A23B30" wp14:editId="74C56931">
                <wp:simplePos x="0" y="0"/>
                <wp:positionH relativeFrom="column">
                  <wp:posOffset>-1134611</wp:posOffset>
                </wp:positionH>
                <wp:positionV relativeFrom="paragraph">
                  <wp:posOffset>-1241571</wp:posOffset>
                </wp:positionV>
                <wp:extent cx="1567693" cy="283464"/>
                <wp:effectExtent l="0" t="0" r="0" b="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7693" cy="283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405FBE" w14:textId="77777777" w:rsidR="00CC1C2E" w:rsidRPr="00A3754F" w:rsidRDefault="00CC1C2E" w:rsidP="00CC1C2E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crhegart@ucsc.edu</w:t>
                            </w:r>
                          </w:p>
                          <w:p w14:paraId="49A5CD18" w14:textId="77777777" w:rsidR="00CC1C2E" w:rsidRDefault="00CC1C2E" w:rsidP="00CC1C2E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A23B30" id="Text Box 68" o:spid="_x0000_s1031" type="#_x0000_t202" style="position:absolute;margin-left:-89.35pt;margin-top:-97.75pt;width:123.45pt;height:22.3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" filled="f" stroked="f" strokeweight=".5pt">
                <v:textbox>
                  <w:txbxContent>
                    <w:p w14:paraId="1D405FBE" w14:textId="77777777" w:rsidR="00CC1C2E" w:rsidRPr="00A3754F" w:rsidRDefault="00CC1C2E" w:rsidP="00CC1C2E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crhegart@ucsc.edu</w:t>
                      </w:r>
                    </w:p>
                    <w:p w14:paraId="49A5CD18" w14:textId="77777777" w:rsidR="00CC1C2E" w:rsidRDefault="00CC1C2E" w:rsidP="00CC1C2E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D11E9E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 wp14:anchorId="63D0A332" wp14:editId="2E95D43A">
            <wp:simplePos x="0" y="0"/>
            <wp:positionH relativeFrom="column">
              <wp:posOffset>-882685</wp:posOffset>
            </wp:positionH>
            <wp:positionV relativeFrom="paragraph">
              <wp:posOffset>7507605</wp:posOffset>
            </wp:positionV>
            <wp:extent cx="415253" cy="276836"/>
            <wp:effectExtent l="0" t="0" r="4445" b="317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53" cy="2768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E9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CED394" wp14:editId="4952B6D8">
                <wp:simplePos x="0" y="0"/>
                <wp:positionH relativeFrom="column">
                  <wp:posOffset>-512299</wp:posOffset>
                </wp:positionH>
                <wp:positionV relativeFrom="paragraph">
                  <wp:posOffset>7441035</wp:posOffset>
                </wp:positionV>
                <wp:extent cx="1705720" cy="804545"/>
                <wp:effectExtent l="0" t="0" r="0" b="0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5720" cy="804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C62642" w14:textId="77777777"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CED394" id="Text Box 26" o:spid="_x0000_s1032" type="#_x0000_t202" style="position:absolute;margin-left:-40.35pt;margin-top:585.9pt;width:134.3pt;height:6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" filled="f" stroked="f">
                <v:textbox>
                  <w:txbxContent>
                    <w:p w14:paraId="1BC62642" w14:textId="77777777"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D11E9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8848ED8" wp14:editId="7606FD38">
                <wp:simplePos x="0" y="0"/>
                <wp:positionH relativeFrom="column">
                  <wp:posOffset>1264640</wp:posOffset>
                </wp:positionH>
                <wp:positionV relativeFrom="paragraph">
                  <wp:posOffset>7441035</wp:posOffset>
                </wp:positionV>
                <wp:extent cx="5181600" cy="284410"/>
                <wp:effectExtent l="0" t="0" r="0" b="0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44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9D9F70" w14:textId="3E126042" w:rsidR="00AF3C5E" w:rsidRPr="00BE0D85" w:rsidRDefault="00BE0D85" w:rsidP="00146A2F">
                            <w:pPr>
                              <w:bidi w:val="0"/>
                              <w:rPr>
                                <w:rFonts w:ascii="Century Schoolbook" w:hAnsi="Century Schoolbook"/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BE0D85">
                              <w:rPr>
                                <w:rFonts w:ascii="Century Schoolbook" w:hAnsi="Century Schoolbook"/>
                                <w:color w:val="C00000"/>
                                <w:sz w:val="24"/>
                                <w:szCs w:val="24"/>
                              </w:rPr>
                              <w:t xml:space="preserve">University of California, Santa Cruz – </w:t>
                            </w:r>
                            <w:r w:rsidRPr="00BE0D85">
                              <w:rPr>
                                <w:rFonts w:ascii="Century Schoolbook" w:hAnsi="Century Schoolbook"/>
                                <w:i/>
                                <w:iCs/>
                                <w:color w:val="C00000"/>
                                <w:sz w:val="24"/>
                                <w:szCs w:val="24"/>
                              </w:rPr>
                              <w:t>Class of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848ED8" id="Text Box 22" o:spid="_x0000_s1033" type="#_x0000_t202" style="position:absolute;margin-left:99.6pt;margin-top:585.9pt;width:408pt;height:22.4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" filled="f" stroked="f">
                <v:textbox>
                  <w:txbxContent>
                    <w:p w14:paraId="429D9F70" w14:textId="3E126042" w:rsidR="00AF3C5E" w:rsidRPr="00BE0D85" w:rsidRDefault="00BE0D85" w:rsidP="00146A2F">
                      <w:pPr>
                        <w:bidi w:val="0"/>
                        <w:rPr>
                          <w:rFonts w:ascii="Century Schoolbook" w:hAnsi="Century Schoolbook"/>
                          <w:color w:val="C00000"/>
                          <w:sz w:val="24"/>
                          <w:szCs w:val="24"/>
                        </w:rPr>
                      </w:pPr>
                      <w:r w:rsidRPr="00BE0D85">
                        <w:rPr>
                          <w:rFonts w:ascii="Century Schoolbook" w:hAnsi="Century Schoolbook"/>
                          <w:color w:val="C00000"/>
                          <w:sz w:val="24"/>
                          <w:szCs w:val="24"/>
                        </w:rPr>
                        <w:t xml:space="preserve">University of California, Santa Cruz – </w:t>
                      </w:r>
                      <w:r w:rsidRPr="00BE0D85">
                        <w:rPr>
                          <w:rFonts w:ascii="Century Schoolbook" w:hAnsi="Century Schoolbook"/>
                          <w:i/>
                          <w:iCs/>
                          <w:color w:val="C00000"/>
                          <w:sz w:val="24"/>
                          <w:szCs w:val="24"/>
                        </w:rPr>
                        <w:t>Class of 2023</w:t>
                      </w:r>
                    </w:p>
                  </w:txbxContent>
                </v:textbox>
              </v:shape>
            </w:pict>
          </mc:Fallback>
        </mc:AlternateContent>
      </w:r>
      <w:r w:rsidR="00D11E9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D5135B" wp14:editId="64942CBE">
                <wp:simplePos x="0" y="0"/>
                <wp:positionH relativeFrom="column">
                  <wp:posOffset>1256251</wp:posOffset>
                </wp:positionH>
                <wp:positionV relativeFrom="paragraph">
                  <wp:posOffset>6174297</wp:posOffset>
                </wp:positionV>
                <wp:extent cx="5065395" cy="1133475"/>
                <wp:effectExtent l="0" t="0" r="0" b="0"/>
                <wp:wrapNone/>
                <wp:docPr id="2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5395" cy="1133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C845CD" w14:textId="2F9A26DC" w:rsidR="00533820" w:rsidRPr="0060082E" w:rsidRDefault="00533820" w:rsidP="00533820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60082E"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Ancient to Early Modern Jewish History Midterm – </w:t>
                            </w:r>
                            <w:r w:rsidR="00BE0D85">
                              <w:rPr>
                                <w:rFonts w:ascii="Century Schoolbook" w:hAnsi="Century Schoolbook"/>
                                <w:i/>
                                <w:iCs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December</w:t>
                            </w:r>
                            <w:r w:rsidRPr="0060082E"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 2020</w:t>
                            </w:r>
                          </w:p>
                          <w:p w14:paraId="4C2A7442" w14:textId="2725E22E" w:rsidR="00533820" w:rsidRPr="0060082E" w:rsidRDefault="004A5773" w:rsidP="00533820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>Examination</w:t>
                            </w:r>
                            <w:r w:rsidR="00533820" w:rsidRPr="0060082E"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of the historical origins of the three Abrahamic religions, their subsequent divisions, and how the complex histories of Christianity, Judaism, and Islam are inextricably </w:t>
                            </w:r>
                            <w:r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connected </w:t>
                            </w:r>
                            <w:hyperlink r:id="rId6" w:history="1">
                              <w:r w:rsidRPr="00845364">
                                <w:rPr>
                                  <w:rStyle w:val="Hyperlink"/>
                                  <w:rFonts w:ascii="Century Schoolbook" w:hAnsi="Century Schoolbook"/>
                                  <w:spacing w:val="-4"/>
                                  <w:sz w:val="24"/>
                                  <w:szCs w:val="24"/>
                                </w:rPr>
                                <w:t>https://chegarty.com/abrahamicreligions.pdf</w:t>
                              </w:r>
                            </w:hyperlink>
                            <w:r w:rsidR="000B61F1"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11E9E"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D5135B" id="Text Box 19" o:spid="_x0000_s1034" type="#_x0000_t202" style="position:absolute;margin-left:98.9pt;margin-top:486.15pt;width:398.85pt;height:89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" filled="f" stroked="f">
                <v:textbox>
                  <w:txbxContent>
                    <w:p w14:paraId="06C845CD" w14:textId="2F9A26DC" w:rsidR="00533820" w:rsidRPr="0060082E" w:rsidRDefault="00533820" w:rsidP="00533820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</w:pPr>
                      <w:r w:rsidRPr="0060082E"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Ancient to Early Modern Jewish History Midterm – </w:t>
                      </w:r>
                      <w:r w:rsidR="00BE0D85">
                        <w:rPr>
                          <w:rFonts w:ascii="Century Schoolbook" w:hAnsi="Century Schoolbook"/>
                          <w:i/>
                          <w:iCs/>
                          <w:color w:val="C00000"/>
                          <w:spacing w:val="-4"/>
                          <w:sz w:val="24"/>
                          <w:szCs w:val="24"/>
                        </w:rPr>
                        <w:t>December</w:t>
                      </w:r>
                      <w:r w:rsidRPr="0060082E"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 2020</w:t>
                      </w:r>
                    </w:p>
                    <w:p w14:paraId="4C2A7442" w14:textId="2725E22E" w:rsidR="00533820" w:rsidRPr="0060082E" w:rsidRDefault="004A5773" w:rsidP="00533820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</w:rPr>
                      </w:pPr>
                      <w:r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>Examination</w:t>
                      </w:r>
                      <w:r w:rsidR="00533820" w:rsidRPr="0060082E"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of the historical origins of the three Abrahamic religions, their subsequent divisions, and how the complex histories of Christianity, Judaism, and Islam are inextricably </w:t>
                      </w:r>
                      <w:r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connected </w:t>
                      </w:r>
                      <w:hyperlink r:id="rId7" w:history="1">
                        <w:r w:rsidRPr="00845364">
                          <w:rPr>
                            <w:rStyle w:val="Hyperlink"/>
                            <w:rFonts w:ascii="Century Schoolbook" w:hAnsi="Century Schoolbook"/>
                            <w:spacing w:val="-4"/>
                            <w:sz w:val="24"/>
                            <w:szCs w:val="24"/>
                          </w:rPr>
                          <w:t>https://chegarty.com/abrahamicreligions.pdf</w:t>
                        </w:r>
                      </w:hyperlink>
                      <w:r w:rsidR="000B61F1"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D11E9E"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11E9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58F965A" wp14:editId="1D88F87E">
                <wp:simplePos x="0" y="0"/>
                <wp:positionH relativeFrom="column">
                  <wp:posOffset>1264640</wp:posOffset>
                </wp:positionH>
                <wp:positionV relativeFrom="paragraph">
                  <wp:posOffset>4974672</wp:posOffset>
                </wp:positionV>
                <wp:extent cx="5124450" cy="1199625"/>
                <wp:effectExtent l="0" t="0" r="0" b="0"/>
                <wp:wrapNone/>
                <wp:docPr id="2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19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6C65AF" w14:textId="013E4F5C" w:rsidR="008F7E4C" w:rsidRPr="0060082E" w:rsidRDefault="006E547A" w:rsidP="008F7E4C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i/>
                                <w:iCs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Rhetoric and Inquiry Research Paper </w:t>
                            </w:r>
                            <w:r w:rsidR="008F7E4C" w:rsidRPr="0060082E"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>
                              <w:rPr>
                                <w:rFonts w:ascii="Century Schoolbook" w:hAnsi="Century Schoolbook"/>
                                <w:i/>
                                <w:iCs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March</w:t>
                            </w:r>
                            <w:r w:rsidR="008F7E4C" w:rsidRPr="0060082E">
                              <w:rPr>
                                <w:rFonts w:ascii="Century Schoolbook" w:hAnsi="Century Schoolbook"/>
                                <w:i/>
                                <w:iCs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 2020</w:t>
                            </w:r>
                          </w:p>
                          <w:p w14:paraId="2A92843A" w14:textId="0CABE15E" w:rsidR="00386187" w:rsidRDefault="006E547A" w:rsidP="00386187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44546A" w:themeColor="text2"/>
                                <w:sz w:val="24"/>
                                <w:szCs w:val="24"/>
                              </w:rPr>
                            </w:pPr>
                            <w:r w:rsidRPr="00430623">
                              <w:rPr>
                                <w:rFonts w:ascii="Century Schoolbook" w:hAnsi="Century Schoolbook"/>
                                <w:color w:val="44546A" w:themeColor="text2"/>
                                <w:sz w:val="24"/>
                                <w:szCs w:val="24"/>
                              </w:rPr>
                              <w:t>Analysis based discussion of the term intersectionality as it applies to contemporary feminist</w:t>
                            </w:r>
                            <w:r w:rsidR="00E04EF6">
                              <w:rPr>
                                <w:rFonts w:ascii="Century Schoolbook" w:hAnsi="Century Schoolbook"/>
                                <w:color w:val="44546A" w:themeColor="text2"/>
                                <w:sz w:val="24"/>
                                <w:szCs w:val="24"/>
                              </w:rPr>
                              <w:t xml:space="preserve"> theory </w:t>
                            </w:r>
                            <w:r w:rsidRPr="00430623">
                              <w:rPr>
                                <w:rFonts w:ascii="Century Schoolbook" w:hAnsi="Century Schoolbook"/>
                                <w:color w:val="44546A" w:themeColor="text2"/>
                                <w:sz w:val="24"/>
                                <w:szCs w:val="24"/>
                              </w:rPr>
                              <w:t>and how the implications of this term must be tangibly implemented if the movement is to progress</w:t>
                            </w:r>
                            <w:r w:rsidR="008F7E4C" w:rsidRPr="0060082E"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8" w:history="1">
                              <w:r w:rsidR="00386187" w:rsidRPr="00845364">
                                <w:rPr>
                                  <w:rStyle w:val="Hyperlink"/>
                                  <w:rFonts w:ascii="Century Schoolbook" w:hAnsi="Century Schoolbook"/>
                                  <w:sz w:val="24"/>
                                  <w:szCs w:val="24"/>
                                </w:rPr>
                                <w:t>https://chegarty.com/feminism.pdf</w:t>
                              </w:r>
                            </w:hyperlink>
                            <w:r w:rsidR="00386187">
                              <w:rPr>
                                <w:rFonts w:ascii="Century Schoolbook" w:hAnsi="Century Schoolbook"/>
                                <w:color w:val="44546A" w:themeColor="text2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386187" w:rsidRPr="00430623">
                              <w:rPr>
                                <w:rFonts w:ascii="Century Schoolbook" w:hAnsi="Century Schoolbook"/>
                                <w:color w:val="44546A" w:themeColor="text2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085CF34" w14:textId="51E763C9" w:rsidR="008F7E4C" w:rsidRPr="0060082E" w:rsidRDefault="008F7E4C" w:rsidP="008F7E4C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8F965A" id="_x0000_s1035" type="#_x0000_t202" style="position:absolute;margin-left:99.6pt;margin-top:391.7pt;width:403.5pt;height:94.4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" filled="f" stroked="f">
                <v:textbox>
                  <w:txbxContent>
                    <w:p w14:paraId="636C65AF" w14:textId="013E4F5C" w:rsidR="008F7E4C" w:rsidRPr="0060082E" w:rsidRDefault="006E547A" w:rsidP="008F7E4C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i/>
                          <w:iCs/>
                          <w:color w:val="C00000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Rhetoric and Inquiry Research Paper </w:t>
                      </w:r>
                      <w:r w:rsidR="008F7E4C" w:rsidRPr="0060082E"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– </w:t>
                      </w:r>
                      <w:r>
                        <w:rPr>
                          <w:rFonts w:ascii="Century Schoolbook" w:hAnsi="Century Schoolbook"/>
                          <w:i/>
                          <w:iCs/>
                          <w:color w:val="C00000"/>
                          <w:spacing w:val="-4"/>
                          <w:sz w:val="24"/>
                          <w:szCs w:val="24"/>
                        </w:rPr>
                        <w:t>March</w:t>
                      </w:r>
                      <w:r w:rsidR="008F7E4C" w:rsidRPr="0060082E">
                        <w:rPr>
                          <w:rFonts w:ascii="Century Schoolbook" w:hAnsi="Century Schoolbook"/>
                          <w:i/>
                          <w:iCs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 2020</w:t>
                      </w:r>
                    </w:p>
                    <w:p w14:paraId="2A92843A" w14:textId="0CABE15E" w:rsidR="00386187" w:rsidRDefault="006E547A" w:rsidP="00386187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44546A" w:themeColor="text2"/>
                          <w:sz w:val="24"/>
                          <w:szCs w:val="24"/>
                        </w:rPr>
                      </w:pPr>
                      <w:r w:rsidRPr="00430623">
                        <w:rPr>
                          <w:rFonts w:ascii="Century Schoolbook" w:hAnsi="Century Schoolbook"/>
                          <w:color w:val="44546A" w:themeColor="text2"/>
                          <w:sz w:val="24"/>
                          <w:szCs w:val="24"/>
                        </w:rPr>
                        <w:t>Analysis based discussion of the term intersectionality as it applies to contemporary feminist</w:t>
                      </w:r>
                      <w:r w:rsidR="00E04EF6">
                        <w:rPr>
                          <w:rFonts w:ascii="Century Schoolbook" w:hAnsi="Century Schoolbook"/>
                          <w:color w:val="44546A" w:themeColor="text2"/>
                          <w:sz w:val="24"/>
                          <w:szCs w:val="24"/>
                        </w:rPr>
                        <w:t xml:space="preserve"> theory </w:t>
                      </w:r>
                      <w:r w:rsidRPr="00430623">
                        <w:rPr>
                          <w:rFonts w:ascii="Century Schoolbook" w:hAnsi="Century Schoolbook"/>
                          <w:color w:val="44546A" w:themeColor="text2"/>
                          <w:sz w:val="24"/>
                          <w:szCs w:val="24"/>
                        </w:rPr>
                        <w:t>and how the implications of this term must be tangibly implemented if the movement is to progress</w:t>
                      </w:r>
                      <w:r w:rsidR="008F7E4C" w:rsidRPr="0060082E"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hyperlink r:id="rId9" w:history="1">
                        <w:r w:rsidR="00386187" w:rsidRPr="00845364">
                          <w:rPr>
                            <w:rStyle w:val="Hyperlink"/>
                            <w:rFonts w:ascii="Century Schoolbook" w:hAnsi="Century Schoolbook"/>
                            <w:sz w:val="24"/>
                            <w:szCs w:val="24"/>
                          </w:rPr>
                          <w:t>https://chegarty.com/feminism.pdf</w:t>
                        </w:r>
                      </w:hyperlink>
                      <w:r w:rsidR="00386187">
                        <w:rPr>
                          <w:rFonts w:ascii="Century Schoolbook" w:hAnsi="Century Schoolbook"/>
                          <w:color w:val="44546A" w:themeColor="text2"/>
                          <w:sz w:val="24"/>
                          <w:szCs w:val="24"/>
                        </w:rPr>
                        <w:t xml:space="preserve">  </w:t>
                      </w:r>
                      <w:r w:rsidR="00386187" w:rsidRPr="00430623">
                        <w:rPr>
                          <w:rFonts w:ascii="Century Schoolbook" w:hAnsi="Century Schoolbook"/>
                          <w:color w:val="44546A" w:themeColor="text2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085CF34" w14:textId="51E763C9" w:rsidR="008F7E4C" w:rsidRPr="0060082E" w:rsidRDefault="008F7E4C" w:rsidP="008F7E4C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11E9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864B88" wp14:editId="4932E016">
                <wp:simplePos x="0" y="0"/>
                <wp:positionH relativeFrom="column">
                  <wp:posOffset>1264640</wp:posOffset>
                </wp:positionH>
                <wp:positionV relativeFrom="paragraph">
                  <wp:posOffset>3800212</wp:posOffset>
                </wp:positionV>
                <wp:extent cx="5124450" cy="1174459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174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B954A2" w14:textId="3E47CE9D" w:rsidR="008F7E4C" w:rsidRPr="00BE0D85" w:rsidRDefault="00D13242" w:rsidP="008F7E4C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i/>
                                <w:iCs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Ancient Japanese History Final Essay</w:t>
                            </w:r>
                            <w:r w:rsidR="00E04EF6"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F7E4C" w:rsidRPr="0060082E"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– </w:t>
                            </w:r>
                            <w:r w:rsidR="00C21C12">
                              <w:rPr>
                                <w:rFonts w:ascii="Century Schoolbook" w:hAnsi="Century Schoolbook"/>
                                <w:i/>
                                <w:iCs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December 2021</w:t>
                            </w:r>
                          </w:p>
                          <w:p w14:paraId="31F07483" w14:textId="44141398" w:rsidR="008F7E4C" w:rsidRPr="0060082E" w:rsidRDefault="00D13242" w:rsidP="008F7E4C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>Research based analysis of the role of Buddhism in the Japanese imperial state and the varying degrees of political power and influence this religion held throughout the premodern period</w:t>
                            </w:r>
                            <w:r w:rsidRPr="00D13242">
                              <w:t xml:space="preserve"> </w:t>
                            </w:r>
                            <w:hyperlink r:id="rId10" w:history="1">
                              <w:r w:rsidRPr="00845364">
                                <w:rPr>
                                  <w:rStyle w:val="Hyperlink"/>
                                  <w:rFonts w:ascii="Century Schoolbook" w:hAnsi="Century Schoolbook"/>
                                  <w:spacing w:val="-4"/>
                                  <w:sz w:val="24"/>
                                  <w:szCs w:val="24"/>
                                </w:rPr>
                                <w:t>https://chegarty.com/buddhism.pdf</w:t>
                              </w:r>
                            </w:hyperlink>
                            <w:r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4B6D8DB" w14:textId="228B39B0" w:rsidR="00BF1661" w:rsidRPr="00BF1661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864B88" id="Text Box 21" o:spid="_x0000_s1036" type="#_x0000_t202" style="position:absolute;margin-left:99.6pt;margin-top:299.25pt;width:403.5pt;height:92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" filled="f" stroked="f">
                <v:textbox>
                  <w:txbxContent>
                    <w:p w14:paraId="05B954A2" w14:textId="3E47CE9D" w:rsidR="008F7E4C" w:rsidRPr="00BE0D85" w:rsidRDefault="00D13242" w:rsidP="008F7E4C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i/>
                          <w:iCs/>
                          <w:color w:val="C00000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>Ancient Japanese History Final Essay</w:t>
                      </w:r>
                      <w:r w:rsidR="00E04EF6"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8F7E4C" w:rsidRPr="0060082E"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– </w:t>
                      </w:r>
                      <w:r w:rsidR="00C21C12">
                        <w:rPr>
                          <w:rFonts w:ascii="Century Schoolbook" w:hAnsi="Century Schoolbook"/>
                          <w:i/>
                          <w:iCs/>
                          <w:color w:val="C00000"/>
                          <w:spacing w:val="-4"/>
                          <w:sz w:val="24"/>
                          <w:szCs w:val="24"/>
                        </w:rPr>
                        <w:t>December 2021</w:t>
                      </w:r>
                    </w:p>
                    <w:p w14:paraId="31F07483" w14:textId="44141398" w:rsidR="008F7E4C" w:rsidRPr="0060082E" w:rsidRDefault="00D13242" w:rsidP="008F7E4C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</w:rPr>
                      </w:pPr>
                      <w:r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>Research based analysis of the role of Buddhism in the Japanese imperial state and the varying degrees of political power and influence this religion held throughout the premodern period</w:t>
                      </w:r>
                      <w:r w:rsidRPr="00D13242">
                        <w:t xml:space="preserve"> </w:t>
                      </w:r>
                      <w:hyperlink r:id="rId11" w:history="1">
                        <w:r w:rsidRPr="00845364">
                          <w:rPr>
                            <w:rStyle w:val="Hyperlink"/>
                            <w:rFonts w:ascii="Century Schoolbook" w:hAnsi="Century Schoolbook"/>
                            <w:spacing w:val="-4"/>
                            <w:sz w:val="24"/>
                            <w:szCs w:val="24"/>
                          </w:rPr>
                          <w:t>https://chegarty.com/buddhism.pdf</w:t>
                        </w:r>
                      </w:hyperlink>
                      <w:r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4B6D8DB" w14:textId="228B39B0" w:rsidR="00BF1661" w:rsidRPr="00BF1661" w:rsidRDefault="00BF1661" w:rsidP="009A4A30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11E9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CEF0DFC" wp14:editId="0B2CBA1B">
                <wp:simplePos x="0" y="0"/>
                <wp:positionH relativeFrom="column">
                  <wp:posOffset>1264640</wp:posOffset>
                </wp:positionH>
                <wp:positionV relativeFrom="paragraph">
                  <wp:posOffset>2617365</wp:posOffset>
                </wp:positionV>
                <wp:extent cx="5124450" cy="1258104"/>
                <wp:effectExtent l="0" t="0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581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CA80E5" w14:textId="54801C54" w:rsidR="00421BC5" w:rsidRPr="0060082E" w:rsidRDefault="002F689F" w:rsidP="00421BC5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 w:cstheme="majorHAnsi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 w:cstheme="majorHAnsi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William Shakespeare Essay</w:t>
                            </w:r>
                            <w:r w:rsidR="00421BC5" w:rsidRPr="0060082E">
                              <w:rPr>
                                <w:rFonts w:ascii="Century Schoolbook" w:hAnsi="Century Schoolbook" w:cstheme="majorHAnsi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>
                              <w:rPr>
                                <w:rFonts w:ascii="Century Schoolbook" w:hAnsi="Century Schoolbook" w:cstheme="majorHAnsi"/>
                                <w:i/>
                                <w:iCs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February 2022</w:t>
                            </w:r>
                          </w:p>
                          <w:p w14:paraId="7898C607" w14:textId="30B8B7FD" w:rsidR="00146A2F" w:rsidRPr="006176D3" w:rsidRDefault="002F689F" w:rsidP="00421BC5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 w:cstheme="majorHAnsi"/>
                              </w:rPr>
                            </w:pPr>
                            <w:r>
                              <w:rPr>
                                <w:rFonts w:ascii="Century Schoolbook" w:hAnsi="Century Schoolbook" w:cstheme="majorHAnsi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>Textual analysis of biblical allusions in Shakespeare’s Second Tetralogy, and how the relationship between religion and political ideology is questioned throughout these four plays and through the form of theater</w:t>
                            </w:r>
                            <w:r w:rsidRPr="002F689F">
                              <w:t xml:space="preserve"> </w:t>
                            </w:r>
                            <w:hyperlink r:id="rId12" w:history="1">
                              <w:r w:rsidRPr="00845364">
                                <w:rPr>
                                  <w:rStyle w:val="Hyperlink"/>
                                  <w:rFonts w:ascii="Century Schoolbook" w:hAnsi="Century Schoolbook" w:cstheme="majorHAnsi"/>
                                  <w:spacing w:val="-4"/>
                                  <w:sz w:val="24"/>
                                  <w:szCs w:val="24"/>
                                </w:rPr>
                                <w:t>https://chegarty.com/shakespeare.pdf</w:t>
                              </w:r>
                            </w:hyperlink>
                            <w:r>
                              <w:rPr>
                                <w:rFonts w:ascii="Century Schoolbook" w:hAnsi="Century Schoolbook" w:cstheme="majorHAnsi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EF0DFC" id="_x0000_s1037" type="#_x0000_t202" style="position:absolute;margin-left:99.6pt;margin-top:206.1pt;width:403.5pt;height:99.0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" filled="f" stroked="f">
                <v:textbox>
                  <w:txbxContent>
                    <w:p w14:paraId="20CA80E5" w14:textId="54801C54" w:rsidR="00421BC5" w:rsidRPr="0060082E" w:rsidRDefault="002F689F" w:rsidP="00421BC5">
                      <w:pPr>
                        <w:bidi w:val="0"/>
                        <w:spacing w:line="240" w:lineRule="auto"/>
                        <w:rPr>
                          <w:rFonts w:ascii="Century Schoolbook" w:hAnsi="Century Schoolbook" w:cstheme="majorHAnsi"/>
                          <w:color w:val="C00000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 w:cstheme="majorHAnsi"/>
                          <w:color w:val="C00000"/>
                          <w:spacing w:val="-4"/>
                          <w:sz w:val="24"/>
                          <w:szCs w:val="24"/>
                        </w:rPr>
                        <w:t>William Shakespeare Essay</w:t>
                      </w:r>
                      <w:r w:rsidR="00421BC5" w:rsidRPr="0060082E">
                        <w:rPr>
                          <w:rFonts w:ascii="Century Schoolbook" w:hAnsi="Century Schoolbook" w:cstheme="majorHAnsi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 – </w:t>
                      </w:r>
                      <w:r>
                        <w:rPr>
                          <w:rFonts w:ascii="Century Schoolbook" w:hAnsi="Century Schoolbook" w:cstheme="majorHAnsi"/>
                          <w:i/>
                          <w:iCs/>
                          <w:color w:val="C00000"/>
                          <w:spacing w:val="-4"/>
                          <w:sz w:val="24"/>
                          <w:szCs w:val="24"/>
                        </w:rPr>
                        <w:t>February 2022</w:t>
                      </w:r>
                    </w:p>
                    <w:p w14:paraId="7898C607" w14:textId="30B8B7FD" w:rsidR="00146A2F" w:rsidRPr="006176D3" w:rsidRDefault="002F689F" w:rsidP="00421BC5">
                      <w:pPr>
                        <w:bidi w:val="0"/>
                        <w:spacing w:line="240" w:lineRule="auto"/>
                        <w:rPr>
                          <w:rFonts w:ascii="Century Schoolbook" w:hAnsi="Century Schoolbook" w:cstheme="majorHAnsi"/>
                        </w:rPr>
                      </w:pPr>
                      <w:r>
                        <w:rPr>
                          <w:rFonts w:ascii="Century Schoolbook" w:hAnsi="Century Schoolbook" w:cstheme="majorHAnsi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>Textual analysis of biblical allusions in Shakespeare’s Second Tetralogy, and how the relationship between religion and political ideology is questioned throughout these four plays and through the form of theater</w:t>
                      </w:r>
                      <w:r w:rsidRPr="002F689F">
                        <w:t xml:space="preserve"> </w:t>
                      </w:r>
                      <w:hyperlink r:id="rId13" w:history="1">
                        <w:r w:rsidRPr="00845364">
                          <w:rPr>
                            <w:rStyle w:val="Hyperlink"/>
                            <w:rFonts w:ascii="Century Schoolbook" w:hAnsi="Century Schoolbook" w:cstheme="majorHAnsi"/>
                            <w:spacing w:val="-4"/>
                            <w:sz w:val="24"/>
                            <w:szCs w:val="24"/>
                          </w:rPr>
                          <w:t>https://chegarty.com/shakespeare.pdf</w:t>
                        </w:r>
                      </w:hyperlink>
                      <w:r>
                        <w:rPr>
                          <w:rFonts w:ascii="Century Schoolbook" w:hAnsi="Century Schoolbook" w:cstheme="majorHAnsi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D1FD8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 wp14:anchorId="409EC5EF" wp14:editId="6266EAF1">
            <wp:simplePos x="0" y="0"/>
            <wp:positionH relativeFrom="column">
              <wp:posOffset>1431925</wp:posOffset>
            </wp:positionH>
            <wp:positionV relativeFrom="paragraph">
              <wp:posOffset>108585</wp:posOffset>
            </wp:positionV>
            <wp:extent cx="210185" cy="168275"/>
            <wp:effectExtent l="0" t="0" r="571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10185" cy="16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106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 wp14:anchorId="7C9374EB" wp14:editId="34F5A1E9">
            <wp:simplePos x="0" y="0"/>
            <wp:positionH relativeFrom="column">
              <wp:posOffset>-815829</wp:posOffset>
            </wp:positionH>
            <wp:positionV relativeFrom="paragraph">
              <wp:posOffset>1523742</wp:posOffset>
            </wp:positionV>
            <wp:extent cx="284381" cy="310262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995" cy="3120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106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 wp14:anchorId="070C902F" wp14:editId="7360E8C2">
            <wp:simplePos x="0" y="0"/>
            <wp:positionH relativeFrom="column">
              <wp:posOffset>-816377</wp:posOffset>
            </wp:positionH>
            <wp:positionV relativeFrom="paragraph">
              <wp:posOffset>519896</wp:posOffset>
            </wp:positionV>
            <wp:extent cx="303763" cy="278828"/>
            <wp:effectExtent l="0" t="0" r="1270" b="635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63" cy="278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10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57F6429" wp14:editId="36B8D1F7">
                <wp:simplePos x="0" y="0"/>
                <wp:positionH relativeFrom="column">
                  <wp:posOffset>-530225</wp:posOffset>
                </wp:positionH>
                <wp:positionV relativeFrom="paragraph">
                  <wp:posOffset>477520</wp:posOffset>
                </wp:positionV>
                <wp:extent cx="1724025" cy="77216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772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42ACF9" w14:textId="77777777"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7F6429" id="Text Box 24" o:spid="_x0000_s1038" type="#_x0000_t202" style="position:absolute;margin-left:-41.75pt;margin-top:37.6pt;width:135.75pt;height:60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" filled="f" stroked="f">
                <v:textbox>
                  <w:txbxContent>
                    <w:p w14:paraId="4142ACF9" w14:textId="77777777"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97710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F6BE14" wp14:editId="18167E79">
                <wp:simplePos x="0" y="0"/>
                <wp:positionH relativeFrom="column">
                  <wp:posOffset>-530604</wp:posOffset>
                </wp:positionH>
                <wp:positionV relativeFrom="paragraph">
                  <wp:posOffset>1493240</wp:posOffset>
                </wp:positionV>
                <wp:extent cx="1724025" cy="385142"/>
                <wp:effectExtent l="0" t="0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851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68B4DA" w14:textId="6D1C29BB" w:rsidR="00BF4559" w:rsidRPr="00F26DF4" w:rsidRDefault="00B211D4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ACADEM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F6BE14" id="Text Box 25" o:spid="_x0000_s1039" type="#_x0000_t202" style="position:absolute;margin-left:-41.8pt;margin-top:117.6pt;width:135.75pt;height:30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" filled="f" stroked="f">
                <v:textbox>
                  <w:txbxContent>
                    <w:p w14:paraId="7468B4DA" w14:textId="6D1C29BB" w:rsidR="00BF4559" w:rsidRPr="00F26DF4" w:rsidRDefault="00B211D4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ACADEMIC</w:t>
                      </w:r>
                    </w:p>
                  </w:txbxContent>
                </v:textbox>
              </v:shape>
            </w:pict>
          </mc:Fallback>
        </mc:AlternateContent>
      </w:r>
      <w:r w:rsidR="0097710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BD760BD" wp14:editId="0F875BA4">
                <wp:simplePos x="0" y="0"/>
                <wp:positionH relativeFrom="column">
                  <wp:posOffset>1256251</wp:posOffset>
                </wp:positionH>
                <wp:positionV relativeFrom="paragraph">
                  <wp:posOffset>1493239</wp:posOffset>
                </wp:positionV>
                <wp:extent cx="5124450" cy="1174459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174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23C7C1" w14:textId="59A3F146" w:rsidR="0060082E" w:rsidRPr="00BE0D85" w:rsidRDefault="00D13242" w:rsidP="0060082E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European Racism and </w:t>
                            </w:r>
                            <w:r w:rsidR="00386187"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Antiracism</w:t>
                            </w:r>
                            <w:r w:rsidR="002F689F"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Final Paper</w:t>
                            </w:r>
                            <w:r w:rsidR="00421BC5" w:rsidRPr="00BE0D85">
                              <w:rPr>
                                <w:rFonts w:ascii="Century Schoolbook" w:hAnsi="Century Schoolbook"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 w:rsidR="00386187">
                              <w:rPr>
                                <w:rFonts w:ascii="Century Schoolbook" w:hAnsi="Century Schoolbook"/>
                                <w:i/>
                                <w:iCs/>
                                <w:color w:val="C00000"/>
                                <w:spacing w:val="-4"/>
                                <w:sz w:val="24"/>
                                <w:szCs w:val="24"/>
                              </w:rPr>
                              <w:t>June 2022</w:t>
                            </w:r>
                          </w:p>
                          <w:p w14:paraId="677D248B" w14:textId="3934610D" w:rsidR="003D3D65" w:rsidRDefault="00386187" w:rsidP="0060082E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44546A" w:themeColor="text2"/>
                                <w:sz w:val="24"/>
                                <w:szCs w:val="24"/>
                              </w:rPr>
                            </w:pPr>
                            <w:r w:rsidRPr="0060082E">
                              <w:rPr>
                                <w:rFonts w:ascii="Century Schoolbook" w:hAnsi="Century Schoolbook" w:cstheme="majorHAnsi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>Re</w:t>
                            </w:r>
                            <w:r>
                              <w:rPr>
                                <w:rFonts w:ascii="Century Schoolbook" w:hAnsi="Century Schoolbook" w:cstheme="majorHAnsi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>search paper on how anti-racist platforms employ strategic essentialism, with particular focus on the Negritude movement and the criticism this ideology faced from the political philosopher Frantz Fanon</w:t>
                            </w:r>
                            <w:r w:rsidRPr="00386187">
                              <w:t xml:space="preserve"> </w:t>
                            </w:r>
                            <w:hyperlink r:id="rId17" w:history="1">
                              <w:r w:rsidRPr="00845364">
                                <w:rPr>
                                  <w:rStyle w:val="Hyperlink"/>
                                  <w:rFonts w:ascii="Century Schoolbook" w:hAnsi="Century Schoolbook" w:cstheme="majorHAnsi"/>
                                  <w:spacing w:val="-4"/>
                                  <w:sz w:val="24"/>
                                  <w:szCs w:val="24"/>
                                </w:rPr>
                                <w:t>https://chegarty.com/a</w:t>
                              </w:r>
                              <w:r w:rsidRPr="00845364">
                                <w:rPr>
                                  <w:rStyle w:val="Hyperlink"/>
                                  <w:rFonts w:ascii="Century Schoolbook" w:hAnsi="Century Schoolbook" w:cstheme="majorHAnsi"/>
                                  <w:spacing w:val="-4"/>
                                  <w:sz w:val="24"/>
                                  <w:szCs w:val="24"/>
                                </w:rPr>
                                <w:t>n</w:t>
                              </w:r>
                              <w:r w:rsidRPr="00845364">
                                <w:rPr>
                                  <w:rStyle w:val="Hyperlink"/>
                                  <w:rFonts w:ascii="Century Schoolbook" w:hAnsi="Century Schoolbook" w:cstheme="majorHAnsi"/>
                                  <w:spacing w:val="-4"/>
                                  <w:sz w:val="24"/>
                                  <w:szCs w:val="24"/>
                                </w:rPr>
                                <w:t>ti</w:t>
                              </w:r>
                              <w:r w:rsidRPr="00845364">
                                <w:rPr>
                                  <w:rStyle w:val="Hyperlink"/>
                                  <w:rFonts w:ascii="Century Schoolbook" w:hAnsi="Century Schoolbook" w:cstheme="majorHAnsi"/>
                                  <w:spacing w:val="-4"/>
                                  <w:sz w:val="24"/>
                                  <w:szCs w:val="24"/>
                                </w:rPr>
                                <w:t>r</w:t>
                              </w:r>
                              <w:r w:rsidRPr="00845364">
                                <w:rPr>
                                  <w:rStyle w:val="Hyperlink"/>
                                  <w:rFonts w:ascii="Century Schoolbook" w:hAnsi="Century Schoolbook" w:cstheme="majorHAnsi"/>
                                  <w:spacing w:val="-4"/>
                                  <w:sz w:val="24"/>
                                  <w:szCs w:val="24"/>
                                </w:rPr>
                                <w:t>acism.pdf</w:t>
                              </w:r>
                            </w:hyperlink>
                            <w:r>
                              <w:rPr>
                                <w:rFonts w:ascii="Century Schoolbook" w:hAnsi="Century Schoolbook" w:cstheme="majorHAnsi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8D51601" w14:textId="77777777" w:rsidR="00977106" w:rsidRDefault="00977106" w:rsidP="00977106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44546A" w:themeColor="text2"/>
                                <w:sz w:val="24"/>
                                <w:szCs w:val="24"/>
                              </w:rPr>
                            </w:pPr>
                          </w:p>
                          <w:p w14:paraId="2BE9E4A7" w14:textId="77777777" w:rsidR="00977106" w:rsidRPr="00430623" w:rsidRDefault="00977106" w:rsidP="00977106">
                            <w:pPr>
                              <w:bidi w:val="0"/>
                              <w:spacing w:line="240" w:lineRule="auto"/>
                              <w:rPr>
                                <w:rFonts w:ascii="Century Schoolbook" w:hAnsi="Century Schoolbook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14:paraId="5BE5638D" w14:textId="46EFD6B7" w:rsidR="00146A2F" w:rsidRDefault="00146A2F" w:rsidP="00421BC5">
                            <w:pPr>
                              <w:bidi w:val="0"/>
                              <w:spacing w:line="240" w:lineRule="auto"/>
                              <w:rPr>
                                <w:rFonts w:ascii="Raleway SemiBold" w:hAnsi="Raleway SemiBold"/>
                                <w:color w:val="44546A" w:themeColor="text2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14:paraId="44EF65BF" w14:textId="77777777" w:rsidR="00421BC5" w:rsidRPr="00421BC5" w:rsidRDefault="00421BC5" w:rsidP="00421BC5">
                            <w:pPr>
                              <w:bidi w:val="0"/>
                              <w:spacing w:line="240" w:lineRule="auto"/>
                              <w:rPr>
                                <w:color w:val="44546A" w:themeColor="text2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D760BD" id="Text Box 17" o:spid="_x0000_s1040" type="#_x0000_t202" style="position:absolute;margin-left:98.9pt;margin-top:117.6pt;width:403.5pt;height:92.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" filled="f" stroked="f">
                <v:textbox>
                  <w:txbxContent>
                    <w:p w14:paraId="3C23C7C1" w14:textId="59A3F146" w:rsidR="0060082E" w:rsidRPr="00BE0D85" w:rsidRDefault="00D13242" w:rsidP="0060082E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European Racism and </w:t>
                      </w:r>
                      <w:r w:rsidR="00386187"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>Antiracism</w:t>
                      </w:r>
                      <w:r w:rsidR="002F689F"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>Final Paper</w:t>
                      </w:r>
                      <w:r w:rsidR="00421BC5" w:rsidRPr="00BE0D85">
                        <w:rPr>
                          <w:rFonts w:ascii="Century Schoolbook" w:hAnsi="Century Schoolbook"/>
                          <w:color w:val="C00000"/>
                          <w:spacing w:val="-4"/>
                          <w:sz w:val="24"/>
                          <w:szCs w:val="24"/>
                        </w:rPr>
                        <w:t xml:space="preserve"> – </w:t>
                      </w:r>
                      <w:r w:rsidR="00386187">
                        <w:rPr>
                          <w:rFonts w:ascii="Century Schoolbook" w:hAnsi="Century Schoolbook"/>
                          <w:i/>
                          <w:iCs/>
                          <w:color w:val="C00000"/>
                          <w:spacing w:val="-4"/>
                          <w:sz w:val="24"/>
                          <w:szCs w:val="24"/>
                        </w:rPr>
                        <w:t>June 2022</w:t>
                      </w:r>
                    </w:p>
                    <w:p w14:paraId="677D248B" w14:textId="3934610D" w:rsidR="003D3D65" w:rsidRDefault="00386187" w:rsidP="0060082E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44546A" w:themeColor="text2"/>
                          <w:sz w:val="24"/>
                          <w:szCs w:val="24"/>
                        </w:rPr>
                      </w:pPr>
                      <w:r w:rsidRPr="0060082E">
                        <w:rPr>
                          <w:rFonts w:ascii="Century Schoolbook" w:hAnsi="Century Schoolbook" w:cstheme="majorHAnsi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>Re</w:t>
                      </w:r>
                      <w:r>
                        <w:rPr>
                          <w:rFonts w:ascii="Century Schoolbook" w:hAnsi="Century Schoolbook" w:cstheme="majorHAnsi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>search paper on how anti-racist platforms employ strategic essentialism, with particular focus on the Negritude movement and the criticism this ideology faced from the political philosopher Frantz Fanon</w:t>
                      </w:r>
                      <w:r w:rsidRPr="00386187">
                        <w:t xml:space="preserve"> </w:t>
                      </w:r>
                      <w:hyperlink r:id="rId18" w:history="1">
                        <w:r w:rsidRPr="00845364">
                          <w:rPr>
                            <w:rStyle w:val="Hyperlink"/>
                            <w:rFonts w:ascii="Century Schoolbook" w:hAnsi="Century Schoolbook" w:cstheme="majorHAnsi"/>
                            <w:spacing w:val="-4"/>
                            <w:sz w:val="24"/>
                            <w:szCs w:val="24"/>
                          </w:rPr>
                          <w:t>https://chegarty.com/a</w:t>
                        </w:r>
                        <w:r w:rsidRPr="00845364">
                          <w:rPr>
                            <w:rStyle w:val="Hyperlink"/>
                            <w:rFonts w:ascii="Century Schoolbook" w:hAnsi="Century Schoolbook" w:cstheme="majorHAnsi"/>
                            <w:spacing w:val="-4"/>
                            <w:sz w:val="24"/>
                            <w:szCs w:val="24"/>
                          </w:rPr>
                          <w:t>n</w:t>
                        </w:r>
                        <w:r w:rsidRPr="00845364">
                          <w:rPr>
                            <w:rStyle w:val="Hyperlink"/>
                            <w:rFonts w:ascii="Century Schoolbook" w:hAnsi="Century Schoolbook" w:cstheme="majorHAnsi"/>
                            <w:spacing w:val="-4"/>
                            <w:sz w:val="24"/>
                            <w:szCs w:val="24"/>
                          </w:rPr>
                          <w:t>ti</w:t>
                        </w:r>
                        <w:r w:rsidRPr="00845364">
                          <w:rPr>
                            <w:rStyle w:val="Hyperlink"/>
                            <w:rFonts w:ascii="Century Schoolbook" w:hAnsi="Century Schoolbook" w:cstheme="majorHAnsi"/>
                            <w:spacing w:val="-4"/>
                            <w:sz w:val="24"/>
                            <w:szCs w:val="24"/>
                          </w:rPr>
                          <w:t>r</w:t>
                        </w:r>
                        <w:r w:rsidRPr="00845364">
                          <w:rPr>
                            <w:rStyle w:val="Hyperlink"/>
                            <w:rFonts w:ascii="Century Schoolbook" w:hAnsi="Century Schoolbook" w:cstheme="majorHAnsi"/>
                            <w:spacing w:val="-4"/>
                            <w:sz w:val="24"/>
                            <w:szCs w:val="24"/>
                          </w:rPr>
                          <w:t>acism.pdf</w:t>
                        </w:r>
                      </w:hyperlink>
                      <w:r>
                        <w:rPr>
                          <w:rFonts w:ascii="Century Schoolbook" w:hAnsi="Century Schoolbook" w:cstheme="majorHAnsi"/>
                          <w:color w:val="44546A" w:themeColor="text2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8D51601" w14:textId="77777777" w:rsidR="00977106" w:rsidRDefault="00977106" w:rsidP="00977106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44546A" w:themeColor="text2"/>
                          <w:sz w:val="24"/>
                          <w:szCs w:val="24"/>
                        </w:rPr>
                      </w:pPr>
                    </w:p>
                    <w:p w14:paraId="2BE9E4A7" w14:textId="77777777" w:rsidR="00977106" w:rsidRPr="00430623" w:rsidRDefault="00977106" w:rsidP="00977106">
                      <w:pPr>
                        <w:bidi w:val="0"/>
                        <w:spacing w:line="240" w:lineRule="auto"/>
                        <w:rPr>
                          <w:rFonts w:ascii="Century Schoolbook" w:hAnsi="Century Schoolbook"/>
                          <w:color w:val="44546A" w:themeColor="text2"/>
                          <w:spacing w:val="-4"/>
                          <w:sz w:val="24"/>
                          <w:szCs w:val="24"/>
                        </w:rPr>
                      </w:pPr>
                    </w:p>
                    <w:p w14:paraId="5BE5638D" w14:textId="46EFD6B7" w:rsidR="00146A2F" w:rsidRDefault="00146A2F" w:rsidP="00421BC5">
                      <w:pPr>
                        <w:bidi w:val="0"/>
                        <w:spacing w:line="240" w:lineRule="auto"/>
                        <w:rPr>
                          <w:rFonts w:ascii="Raleway SemiBold" w:hAnsi="Raleway SemiBold"/>
                          <w:color w:val="44546A" w:themeColor="text2"/>
                          <w:spacing w:val="-4"/>
                          <w:sz w:val="24"/>
                          <w:szCs w:val="24"/>
                        </w:rPr>
                      </w:pPr>
                    </w:p>
                    <w:p w14:paraId="44EF65BF" w14:textId="77777777" w:rsidR="00421BC5" w:rsidRPr="00421BC5" w:rsidRDefault="00421BC5" w:rsidP="00421BC5">
                      <w:pPr>
                        <w:bidi w:val="0"/>
                        <w:spacing w:line="240" w:lineRule="auto"/>
                        <w:rPr>
                          <w:color w:val="44546A" w:themeColor="text2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41713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B207D2F" wp14:editId="6028D321">
                <wp:simplePos x="0" y="0"/>
                <wp:positionH relativeFrom="column">
                  <wp:posOffset>1348530</wp:posOffset>
                </wp:positionH>
                <wp:positionV relativeFrom="paragraph">
                  <wp:posOffset>-8389</wp:posOffset>
                </wp:positionV>
                <wp:extent cx="172776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776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2F10B9" w14:textId="7B00813C" w:rsidR="00D933C2" w:rsidRPr="00693034" w:rsidRDefault="00D933C2" w:rsidP="00702483">
                            <w:pPr>
                              <w:jc w:val="both"/>
                              <w:rPr>
                                <w:rFonts w:ascii="Century Schoolbook" w:hAnsi="Century Schoolbook"/>
                                <w:color w:val="313131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207D2F" id="Text Box 5" o:spid="_x0000_s1041" type="#_x0000_t202" style="position:absolute;margin-left:106.2pt;margin-top:-.65pt;width:136.0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" filled="f" stroked="f">
                <v:textbox>
                  <w:txbxContent>
                    <w:p w14:paraId="592F10B9" w14:textId="7B00813C" w:rsidR="00D933C2" w:rsidRPr="00693034" w:rsidRDefault="00D933C2" w:rsidP="00702483">
                      <w:pPr>
                        <w:jc w:val="both"/>
                        <w:rPr>
                          <w:rFonts w:ascii="Century Schoolbook" w:hAnsi="Century Schoolbook"/>
                          <w:color w:val="313131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879C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92CD336" wp14:editId="3FC9372C">
                <wp:simplePos x="0" y="0"/>
                <wp:positionH relativeFrom="column">
                  <wp:posOffset>1256251</wp:posOffset>
                </wp:positionH>
                <wp:positionV relativeFrom="paragraph">
                  <wp:posOffset>-620785</wp:posOffset>
                </wp:positionV>
                <wp:extent cx="4885253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253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C21D37" w14:textId="434814FF" w:rsidR="00D933C2" w:rsidRPr="0007217C" w:rsidRDefault="00B211D4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E03E3F"/>
                                <w:spacing w:val="-20"/>
                                <w:sz w:val="50"/>
                                <w:szCs w:val="50"/>
                              </w:rPr>
                            </w:pPr>
                            <w:r w:rsidRPr="0007217C">
                              <w:rPr>
                                <w:rFonts w:ascii="Raleway regular" w:hAnsi="Raleway regular"/>
                                <w:color w:val="E03E3F"/>
                                <w:spacing w:val="-20"/>
                                <w:sz w:val="80"/>
                                <w:szCs w:val="80"/>
                              </w:rPr>
                              <w:t>CARLY HEGAR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2CD336" id="Text Box 4" o:spid="_x0000_s1042" type="#_x0000_t202" style="position:absolute;margin-left:98.9pt;margin-top:-48.9pt;width:384.6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" filled="f" stroked="f">
                <v:textbox>
                  <w:txbxContent>
                    <w:p w14:paraId="2AC21D37" w14:textId="434814FF" w:rsidR="00D933C2" w:rsidRPr="0007217C" w:rsidRDefault="00B211D4" w:rsidP="00D933C2">
                      <w:pPr>
                        <w:jc w:val="right"/>
                        <w:rPr>
                          <w:rFonts w:ascii="Raleway regular" w:hAnsi="Raleway regular"/>
                          <w:color w:val="E03E3F"/>
                          <w:spacing w:val="-20"/>
                          <w:sz w:val="50"/>
                          <w:szCs w:val="50"/>
                        </w:rPr>
                      </w:pPr>
                      <w:r w:rsidRPr="0007217C">
                        <w:rPr>
                          <w:rFonts w:ascii="Raleway regular" w:hAnsi="Raleway regular"/>
                          <w:color w:val="E03E3F"/>
                          <w:spacing w:val="-20"/>
                          <w:sz w:val="80"/>
                          <w:szCs w:val="80"/>
                        </w:rPr>
                        <w:t>CARLY HEGARTY</w:t>
                      </w:r>
                    </w:p>
                  </w:txbxContent>
                </v:textbox>
              </v:shape>
            </w:pict>
          </mc:Fallback>
        </mc:AlternateContent>
      </w:r>
      <w:r w:rsidR="004645B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 wp14:anchorId="5A0A614B" wp14:editId="71AFE019">
            <wp:simplePos x="0" y="0"/>
            <wp:positionH relativeFrom="column">
              <wp:posOffset>3193473</wp:posOffset>
            </wp:positionH>
            <wp:positionV relativeFrom="paragraph">
              <wp:posOffset>60511</wp:posOffset>
            </wp:positionV>
            <wp:extent cx="142613" cy="216379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613" cy="2163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217C">
        <w:tab/>
      </w:r>
      <w:r w:rsidR="0007217C">
        <w:tab/>
      </w:r>
      <w:r w:rsidR="0007217C">
        <w:tab/>
      </w:r>
      <w:r w:rsidR="0007217C">
        <w:tab/>
      </w:r>
      <w:r w:rsidR="0007217C">
        <w:tab/>
      </w:r>
      <w:r w:rsidR="0007217C">
        <w:tab/>
      </w:r>
      <w:r w:rsidR="0007217C">
        <w:tab/>
      </w:r>
      <w:r w:rsidR="0007217C">
        <w:tab/>
      </w:r>
      <w:r w:rsidR="0007217C">
        <w:tab/>
        <w:t xml:space="preserve">              </w:t>
      </w:r>
      <w:r w:rsidR="0007217C">
        <w:rPr>
          <w:rFonts w:ascii="Raleway Light" w:hAnsi="Raleway Light"/>
          <w:noProof/>
          <w:color w:val="545554"/>
        </w:rPr>
        <w:drawing>
          <wp:inline distT="0" distB="0" distL="0" distR="0" wp14:anchorId="08BDAE9B" wp14:editId="6FE02BA6">
            <wp:extent cx="327170" cy="327461"/>
            <wp:effectExtent l="0" t="0" r="3175" b="0"/>
            <wp:docPr id="71" name="Graphic 71" descr="Int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Graphic 71" descr="Internet with solid fill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170" cy="32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Raleway Light">
    <w:altName w:val="Corbel"/>
    <w:panose1 w:val="020B0604020202020204"/>
    <w:charset w:val="4D"/>
    <w:family w:val="auto"/>
    <w:pitch w:val="variable"/>
    <w:sig w:usb0="A00002FF" w:usb1="5000205B" w:usb2="00000000" w:usb3="00000000" w:csb0="00000197" w:csb1="00000000"/>
  </w:font>
  <w:font w:name="Raleway regular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 SemiBold">
    <w:altName w:val="Franklin Gothic Medium"/>
    <w:panose1 w:val="020B0604020202020204"/>
    <w:charset w:val="4D"/>
    <w:family w:val="auto"/>
    <w:pitch w:val="variable"/>
    <w:sig w:usb0="A00002FF" w:usb1="5000205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7068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217C"/>
    <w:rsid w:val="0007768A"/>
    <w:rsid w:val="000B61F1"/>
    <w:rsid w:val="00146A2F"/>
    <w:rsid w:val="001C4CA8"/>
    <w:rsid w:val="001E2048"/>
    <w:rsid w:val="002027D5"/>
    <w:rsid w:val="0029142D"/>
    <w:rsid w:val="002D2960"/>
    <w:rsid w:val="002E3EFD"/>
    <w:rsid w:val="002F1E6E"/>
    <w:rsid w:val="002F689F"/>
    <w:rsid w:val="0035217C"/>
    <w:rsid w:val="0035575F"/>
    <w:rsid w:val="00384FFB"/>
    <w:rsid w:val="00386187"/>
    <w:rsid w:val="003B74D7"/>
    <w:rsid w:val="003D3D65"/>
    <w:rsid w:val="003E28D0"/>
    <w:rsid w:val="00415855"/>
    <w:rsid w:val="00421BC5"/>
    <w:rsid w:val="00430623"/>
    <w:rsid w:val="004434FB"/>
    <w:rsid w:val="004539C3"/>
    <w:rsid w:val="004645BB"/>
    <w:rsid w:val="004716C4"/>
    <w:rsid w:val="004A5773"/>
    <w:rsid w:val="004F3BEB"/>
    <w:rsid w:val="00515592"/>
    <w:rsid w:val="00527A96"/>
    <w:rsid w:val="00533820"/>
    <w:rsid w:val="005C700F"/>
    <w:rsid w:val="005F02F6"/>
    <w:rsid w:val="0060082E"/>
    <w:rsid w:val="006176D3"/>
    <w:rsid w:val="006677AB"/>
    <w:rsid w:val="006824B5"/>
    <w:rsid w:val="00684EE5"/>
    <w:rsid w:val="00693034"/>
    <w:rsid w:val="006D0ED5"/>
    <w:rsid w:val="006E547A"/>
    <w:rsid w:val="00702483"/>
    <w:rsid w:val="007255BE"/>
    <w:rsid w:val="00741713"/>
    <w:rsid w:val="007464A0"/>
    <w:rsid w:val="00784DAD"/>
    <w:rsid w:val="007C1E46"/>
    <w:rsid w:val="00806F40"/>
    <w:rsid w:val="008428CF"/>
    <w:rsid w:val="0086778E"/>
    <w:rsid w:val="00867D45"/>
    <w:rsid w:val="008A70E7"/>
    <w:rsid w:val="008C5E4C"/>
    <w:rsid w:val="008F7E4C"/>
    <w:rsid w:val="0092144B"/>
    <w:rsid w:val="009718E2"/>
    <w:rsid w:val="00977106"/>
    <w:rsid w:val="009A4A30"/>
    <w:rsid w:val="009C035C"/>
    <w:rsid w:val="009D1FD8"/>
    <w:rsid w:val="009F3BCB"/>
    <w:rsid w:val="00A0460B"/>
    <w:rsid w:val="00A3754F"/>
    <w:rsid w:val="00AE6383"/>
    <w:rsid w:val="00AF3C5E"/>
    <w:rsid w:val="00B211D4"/>
    <w:rsid w:val="00B6758A"/>
    <w:rsid w:val="00B93BC8"/>
    <w:rsid w:val="00BE0D85"/>
    <w:rsid w:val="00BF1661"/>
    <w:rsid w:val="00BF4559"/>
    <w:rsid w:val="00C03D35"/>
    <w:rsid w:val="00C21C12"/>
    <w:rsid w:val="00C22677"/>
    <w:rsid w:val="00C67BA0"/>
    <w:rsid w:val="00C879C9"/>
    <w:rsid w:val="00CC1C2E"/>
    <w:rsid w:val="00D11E9E"/>
    <w:rsid w:val="00D13242"/>
    <w:rsid w:val="00D1556B"/>
    <w:rsid w:val="00D933C2"/>
    <w:rsid w:val="00DC284C"/>
    <w:rsid w:val="00E04EF6"/>
    <w:rsid w:val="00E2761A"/>
    <w:rsid w:val="00E437BB"/>
    <w:rsid w:val="00EA55E5"/>
    <w:rsid w:val="00EE6C27"/>
    <w:rsid w:val="00F21F70"/>
    <w:rsid w:val="00F26DF4"/>
    <w:rsid w:val="00FC7240"/>
    <w:rsid w:val="00FF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D5CB67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76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6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61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egarty.com/feminism.pdf" TargetMode="External"/><Relationship Id="rId13" Type="http://schemas.openxmlformats.org/officeDocument/2006/relationships/hyperlink" Target="https://chegarty.com/shakespeare.pdf" TargetMode="External"/><Relationship Id="rId18" Type="http://schemas.openxmlformats.org/officeDocument/2006/relationships/hyperlink" Target="https://chegarty.com/antiracism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7.svg"/><Relationship Id="rId7" Type="http://schemas.openxmlformats.org/officeDocument/2006/relationships/hyperlink" Target="https://chegarty.com/abrahamicreligions.pdf" TargetMode="External"/><Relationship Id="rId12" Type="http://schemas.openxmlformats.org/officeDocument/2006/relationships/hyperlink" Target="https://chegarty.com/shakespeare.pdf" TargetMode="External"/><Relationship Id="rId17" Type="http://schemas.openxmlformats.org/officeDocument/2006/relationships/hyperlink" Target="https://chegarty.com/antiracism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chegarty.com/abrahamicreligions.pdf" TargetMode="External"/><Relationship Id="rId11" Type="http://schemas.openxmlformats.org/officeDocument/2006/relationships/hyperlink" Target="https://chegarty.com/buddhism.pdf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chegarty.com/buddhism.pdf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chegarty.com/feminism.pdf" TargetMode="Externa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9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Carly Rose Hegarty</cp:lastModifiedBy>
  <cp:revision>4</cp:revision>
  <dcterms:created xsi:type="dcterms:W3CDTF">2022-06-18T04:45:00Z</dcterms:created>
  <dcterms:modified xsi:type="dcterms:W3CDTF">2022-06-27T15:57:00Z</dcterms:modified>
</cp:coreProperties>
</file>